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01b88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01b88e-a702-11ed-9ba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sW0FMQxDiSyg/bfUBgqflO43AejiG7jD+QqCkkjamo/V+qp/ksprStW76R99rv/+09QAZdypLjYpnul193HcTY4HinpqHuGNO2eO8wSPlvntkudF//7me+vBfFkq10sbV0Np/xCm63UHXWzH9RbtKxj2soznIVAsZkaseB7G2Qe3DZpJ+VGt33yuqh/wQylmZ1nDMdQLDUR2WppxvVRYy6sptyb3m27EbiGSTuuFHdnHTKyZWC99cTWXqPE8zh7CdXUjSfVSa+EG0wbJ83QlSB4sxzivoIScL2jyeSAXgkXruwf+vaHsPJTrZfO5N067Js8DnSvqorV63twPEA0hnfsXERNWdor2LM7xVsp4bo+kB3jcrO6Mmxf9Oz0jab25H+yZzmH0IP+++r77C2XAY54apSs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not send or receive messages--and cannot make or get calls---error</w:t>
      </w:r>
      <w:r>
        <w:t xml:space="preserve"> </w:t>
      </w:r>
      <w:r>
        <w:t xml:space="preserve">message says message blocker is activated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01b88e-a702-11ed-9ba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b01b88e-a702-11ed-9ba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b01b88e-a702-11ed-9ba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01b88e</dc:title>
  <dc:creator/>
  <cp:keywords/>
  <dcterms:created xsi:type="dcterms:W3CDTF">2026-05-03T10:47:22Z</dcterms:created>
  <dcterms:modified xsi:type="dcterms:W3CDTF">2026-05-03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